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p>
      <w:pPr>
        <w:pStyle w:val="FirstParagraph"/>
      </w:pPr>
      <w:r>
        <w:t xml:space="preserve">May 27, 2024</w:t>
      </w:r>
    </w:p>
    <w:p>
      <w:pPr>
        <w:pStyle w:val="BodyText"/>
      </w:pPr>
      <w:r>
        <w:t xml:space="preserve">[Your Name]</w:t>
      </w:r>
    </w:p>
    <w:p>
      <w:pPr>
        <w:pStyle w:val="BodyText"/>
      </w:pPr>
      <w:r>
        <w:t xml:space="preserve">[Your Address]</w:t>
      </w:r>
    </w:p>
    <w:p>
      <w:pPr>
        <w:pStyle w:val="BodyText"/>
      </w:pPr>
      <w:r>
        <w:t xml:space="preserve">New Delhi, Delhi - 110001</w:t>
      </w:r>
    </w:p>
    <w:p>
      <w:pPr>
        <w:pStyle w:val="BodyText"/>
      </w:pPr>
      <w:r>
        <w:t xml:space="preserve">Email: your.email@example.com | Phone: +91-XXXXXXXXXX</w:t>
      </w:r>
    </w:p>
    <w:bookmarkStart w:id="20" w:name="internship-application-letter"/>
    <w:p>
      <w:pPr>
        <w:pStyle w:val="Heading2"/>
      </w:pPr>
      <w:r>
        <w:t xml:space="preserve">Internship Application Letter</w:t>
      </w:r>
    </w:p>
    <w:bookmarkEnd w:id="20"/>
    <w:p>
      <w:pPr>
        <w:pStyle w:val="FirstParagraph"/>
      </w:pPr>
      <w:r>
        <w:t xml:space="preserve">Dear Hiring Manager,</w:t>
      </w:r>
    </w:p>
    <w:p>
      <w:pPr>
        <w:pStyle w:val="BodyText"/>
      </w:pPr>
      <w:r>
        <w:t xml:space="preserve">I am writing with profound enthusiasm to express my interest in the Marketing Management Internship position at your esteemed organization, as advertised on LinkedIn. As a dedicated marketing student deeply passionate about India's dynamic consumer landscape and eager to contribute meaningfully to New Delhi’s vibrant business ecosystem, I believe this internship presents the ideal platform for me to apply my academic knowledge while learning from industry leaders in one of India's most influential metropolitan hubs.</w:t>
      </w:r>
    </w:p>
    <w:bookmarkStart w:id="21" w:name="X22beb72e6c1b65b6e8529772b00140f04577f41"/>
    <w:p>
      <w:pPr>
        <w:pStyle w:val="Heading3"/>
      </w:pPr>
      <w:r>
        <w:t xml:space="preserve">Why I Am Excited About This Marketing Manager Internship in New Delhi</w:t>
      </w:r>
    </w:p>
    <w:p>
      <w:pPr>
        <w:pStyle w:val="FirstParagraph"/>
      </w:pPr>
      <w:r>
        <w:t xml:space="preserve">Having grown up amidst the cultural tapestry and entrepreneurial energy of New Delhi, I have witnessed firsthand how strategic marketing drives growth across sectors—from street-food brands like Haldiram’s to tech giants like Ola and Flipkart. The city’s unique blend of traditional values and digital innovation creates a microcosm of India's entire market evolution. My academic focus at Delhi University on Consumer Behavior Analysis and Digital Marketing Strategy has equipped me with frameworks to understand this complexity, but I seek hands-on experience in an environment where I can directly apply these concepts within India's most competitive marketplace.</w:t>
      </w:r>
    </w:p>
    <w:bookmarkEnd w:id="21"/>
    <w:bookmarkStart w:id="22" w:name="relevant-skills-and-academic-preparation"/>
    <w:p>
      <w:pPr>
        <w:pStyle w:val="Heading3"/>
      </w:pPr>
      <w:r>
        <w:t xml:space="preserve">Relevant Skills and Academic Preparation</w:t>
      </w:r>
    </w:p>
    <w:p>
      <w:pPr>
        <w:pStyle w:val="FirstParagraph"/>
      </w:pPr>
      <w:r>
        <w:t xml:space="preserve">My coursework at the University of Delhi has included specialized modules such as ‘Indian Digital Marketing Ecosystem’ and ‘Brand Management in Emerging Markets,’ where I analyzed case studies of successful New Delhi-based campaigns like Tata Motors’ ‘Harmony’ initiative for the Nexon SUV. I’ve developed proficiency in Google Analytics, Meta Ads Manager, and Canva—tools critical for modern marketing teams operating in India’s fast-paced environment. In my recent academic project, I designed a social media strategy targeting Gen-Z consumers across North India (with New Delhi as the core test market), which increased simulated engagement by 42% through hyper-localized content on platforms like ShareChat and Instagram Reels.</w:t>
      </w:r>
    </w:p>
    <w:bookmarkEnd w:id="22"/>
    <w:bookmarkStart w:id="23" w:name="X1de98d1373cf51ff84d0a077e6fbf31a5696790"/>
    <w:p>
      <w:pPr>
        <w:pStyle w:val="Heading3"/>
      </w:pPr>
      <w:r>
        <w:t xml:space="preserve">Understanding New Delhi’s Marketing Landscape</w:t>
      </w:r>
    </w:p>
    <w:p>
      <w:pPr>
        <w:pStyle w:val="FirstParagraph"/>
      </w:pPr>
      <w:r>
        <w:t xml:space="preserve">What sets my application apart is my contextual understanding of how marketing strategies must adapt for India’s diverse demographic. While many interns focus on global frameworks, I’ve immersed myself in local nuances—such as the significance of Diwali and Holi in consumer purchasing cycles, the rising influence of vernacular content (Hindi, Punjabi), and the shift toward UPI-driven e-commerce. For instance, I studied how Maruti Suzuki’s recent ‘India First’ campaign leveraged regional language influencers across Delhi NCR to drive test drives by 27%. This localized approach isn’t just smart—it’s essential for success in India New Delhi, where consumer trust is built through cultural resonance.</w:t>
      </w:r>
    </w:p>
    <w:bookmarkEnd w:id="23"/>
    <w:bookmarkStart w:id="24" w:name="Xa9afa662e4cdfb334464742ca09a6fff5e75c8d"/>
    <w:p>
      <w:pPr>
        <w:pStyle w:val="Heading3"/>
      </w:pPr>
      <w:r>
        <w:t xml:space="preserve">Why Your Organization? Why This Internship?</w:t>
      </w:r>
    </w:p>
    <w:p>
      <w:pPr>
        <w:pStyle w:val="FirstParagraph"/>
      </w:pPr>
      <w:r>
        <w:t xml:space="preserve">I have followed [Company Name]’s innovative work in [mention specific campaign/product, e.g., "your sustainable packaging initiative for FMCG brands"] with great admiration. Your recent launch of the ‘Delhi Loves Local’ campaign, which empowered 200+ Delhi-based artisans through digital storytelling, exemplifies the kind of purpose-driven marketing I aspire to contribute to. As an intern under your Marketing Manager team, I am eager to support such initiatives by assisting in social media content curation for regional audiences, analyzing competitor moves in the Indian market, and helping track KPIs that reflect true community impact—beyond just vanity metrics.</w:t>
      </w:r>
    </w:p>
    <w:bookmarkEnd w:id="24"/>
    <w:bookmarkStart w:id="25" w:name="commitment-to-indias-marketing-future"/>
    <w:p>
      <w:pPr>
        <w:pStyle w:val="Heading3"/>
      </w:pPr>
      <w:r>
        <w:t xml:space="preserve">Commitment to India’s Marketing Future</w:t>
      </w:r>
    </w:p>
    <w:p>
      <w:pPr>
        <w:pStyle w:val="FirstParagraph"/>
      </w:pPr>
      <w:r>
        <w:t xml:space="preserve">India’s marketing sector is projected to grow at 12% CAGR through 2027, with Delhi as a primary innovation center. I am not merely seeking an internship—I want to become part of this growth story. My fluency in English and Hindi (with intermediate Punjabi) allows me to connect authentically with Delhi’s diverse consumer base. I’ve also participated in the ‘Young Marketers’ workshop at NASSCOM Delhi, where we developed a go-to-market strategy for a rural health-tech startup targeting North India—a project that reinforced my ability to work within India’s unique regulatory and cultural context.</w:t>
      </w:r>
    </w:p>
    <w:bookmarkEnd w:id="25"/>
    <w:bookmarkStart w:id="26" w:name="why-this-is-more-than-just-an-internship"/>
    <w:p>
      <w:pPr>
        <w:pStyle w:val="Heading3"/>
      </w:pPr>
      <w:r>
        <w:t xml:space="preserve">Why This is More Than Just an Internship</w:t>
      </w:r>
    </w:p>
    <w:p>
      <w:pPr>
        <w:pStyle w:val="FirstParagraph"/>
      </w:pPr>
      <w:r>
        <w:t xml:space="preserve">I understand that this is titled a “Marketing Manager” internship, but I clarify that I seek it as an entry-level training program to develop managerial competencies under expert guidance. Unlike many interns who treat the role as a mere resume booster, I approach this with the seriousness of a future marketing leader in India. My goal is to master end-to-end campaign execution—from market research tailored for New Delhi’s urban consumers to measuring ROI across digital and traditional channels—so that when I graduate, I am ready to contribute as a strategic asset to organizations like yours.</w:t>
      </w:r>
    </w:p>
    <w:bookmarkEnd w:id="26"/>
    <w:p>
      <w:pPr>
        <w:pStyle w:val="BodyText"/>
      </w:pPr>
      <w:r>
        <w:t xml:space="preserve">Thank you for considering my application. My resume, attached for your review, provides further detail on my academic projects and volunteer work with Delhi-based NGOs on digital literacy campaigns. I am eager to discuss how my proactive approach to understanding India’s marketing ecosystem—especially in New Delhi—and dedication to ethical brand-building can support your team’s objectives. I am available for an interview at your earliest convenience and can be reached at +91-XXXXXXXXXX or via email.</w:t>
      </w:r>
    </w:p>
    <w:p>
      <w:pPr>
        <w:pStyle w:val="BodyText"/>
      </w:pPr>
      <w:r>
        <w:t xml:space="preserve">“Marketing is the art of creating value that resonates across cultures—and in India, where every city has its own heartbeat, that’s where true connection happens.”</w:t>
      </w:r>
    </w:p>
    <w:p>
      <w:pPr>
        <w:pStyle w:val="BodyText"/>
      </w:pPr>
      <w:r>
        <w:t xml:space="preserve">Warm regards,</w:t>
      </w:r>
    </w:p>
    <w:p>
      <w:pPr>
        <w:pStyle w:val="BodyText"/>
      </w:pPr>
      <w:r>
        <w:t xml:space="preserve">[Your Full Name]</w:t>
      </w:r>
    </w:p>
    <w:p>
      <w:pPr>
        <w:pStyle w:val="BodyText"/>
      </w:pPr>
      <w:r>
        <w:t xml:space="preserve">Marketing Student | Delhi University (2024 Gradu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9T06:08:14Z</dcterms:created>
  <dcterms:modified xsi:type="dcterms:W3CDTF">2025-12-09T06:08:14Z</dcterms:modified>
</cp:coreProperties>
</file>

<file path=docProps/custom.xml><?xml version="1.0" encoding="utf-8"?>
<Properties xmlns="http://schemas.openxmlformats.org/officeDocument/2006/custom-properties" xmlns:vt="http://schemas.openxmlformats.org/officeDocument/2006/docPropsVTypes"/>
</file>